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494c1e1b4c9b2674924288a16ad34a2e202f72d"/>
    <w:p>
      <w:pPr>
        <w:pStyle w:val="Heading1"/>
      </w:pPr>
      <w:r>
        <w:t xml:space="preserve">Statement of Purpose: Pursuing Excellence as a Geologist in Italy Milan</w:t>
      </w:r>
    </w:p>
    <w:p>
      <w:pPr>
        <w:pStyle w:val="FirstParagraph"/>
      </w:pPr>
      <w:r>
        <w:t xml:space="preserve">As I prepare this Statement of Purpose, I find myself reflecting on the profound journey that has led me to pursue my career as a Geologist with unwavering dedication. My passion for understanding Earth's complex systems—its structure, composition, and dynamic processes—has been the driving force behind every academic and professional decision I have made. Now, I stand at a pivotal moment in my career, eager to immerse myself in the rich geological landscape of Italy Milan, where cutting-edge research meets practical application in one of Europe's most innovative urban environments. This Statement of Purpose articulates my commitment to advancing geoscience knowledge and contributing meaningfully to environmental sustainability through a specialized focus on the unique challenges and opportunities presented by Italy Milan.</w:t>
      </w:r>
    </w:p>
    <w:p>
      <w:pPr>
        <w:pStyle w:val="BodyText"/>
      </w:pPr>
      <w:r>
        <w:t xml:space="preserve">My academic foundation in Geology was established at the University of Bologna, where I earned my Bachelor's degree with honors, specializing in structural geology and sedimentary processes. Courses like Advanced Petrology, Hydrogeology, and GIS Applications for Earth Sciences provided me with rigorous analytical skills. However, it was during my fieldwork in the Apennine Mountains that I truly understood the interdisciplinary nature of modern geology. Mapping fault systems amid the rugged terrain taught me to synthesize geological data with environmental impact assessments—skills directly relevant to urban planning challenges in a city like Milan. This experience solidified my resolve to become a Geologist who bridges scientific rigor with real-world solutions.</w:t>
      </w:r>
    </w:p>
    <w:p>
      <w:pPr>
        <w:pStyle w:val="BodyText"/>
      </w:pPr>
      <w:r>
        <w:t xml:space="preserve">Following my undergraduate studies, I joined the Environmental Consulting Group in Rome as a junior geologist, where I contributed to over 20 infrastructure projects across central Italy. One project in particular—the seismic retrofitting of historic buildings in the heart of Rome—revealed the critical role geologists play in preserving cultural heritage while ensuring public safety. This work required meticulous subsurface investigations using ground-penetrating radar and borehole analysis, results that directly influenced engineering designs. Yet, I realized my expertise was limited to Italy's central regions; I yearned to apply similar methodologies in a globally significant urban context where geological complexity meets rapid development: Italy Milan. The city's unique geology—a glacial outwash plain overlain by alluvial deposits—presents fascinating challenges for urban expansion, groundwater management, and climate resilience that demand specialized attention from a Geologist like myself.</w:t>
      </w:r>
    </w:p>
    <w:p>
      <w:pPr>
        <w:pStyle w:val="BodyText"/>
      </w:pPr>
      <w:r>
        <w:t xml:space="preserve">It is precisely this convergence of geological intricacy and urban innovation that draws me to Milan. The city's strategic location within the Po Valley—a region with significant seismic activity and water resource challenges—makes it an ideal laboratory for advanced geoscience research. I have closely followed the work of the University of Milan’s Department of Earth Sciences, particularly their projects on sustainable groundwater management in metropolitan areas and landslide risk assessment along regional river basins. The university's state-of-the-art Geotechnical Laboratory, equipped with cutting-edge equipment for soil analysis, aligns perfectly with my technical interests. Moreover, Milan's status as a global hub for engineering firms like Webuild and the presence of the Italian Geological Survey (ISPRA) offer unparalleled opportunities to collaborate on projects that address Italy Milan’s pressing needs: mitigating subsidence in aging infrastructure, optimizing urban green spaces through soil science, and developing climate-adaptive construction techniques.</w:t>
      </w:r>
    </w:p>
    <w:p>
      <w:pPr>
        <w:pStyle w:val="BodyText"/>
      </w:pPr>
      <w:r>
        <w:t xml:space="preserve">My professional journey has equipped me with essential technical competencies, including seismic hazard analysis using SeisAn software, hydrogeological modeling via MODFLOW, and comprehensive environmental impact assessment protocols. However, I recognize that to excel as a Geologist in Italy Milan's sophisticated ecosystem, I must deepen my expertise in urban geology and data-driven environmental solutions. I am eager to contribute to ongoing initiatives like the Milan Urban Forest Project or the Sustainable Urban Mobility Plan by integrating geological insights into city planning frameworks. For instance, understanding subsurface soil stratigraphy could optimize foundation designs for new skyscrapers while preventing ground instability—a critical concern given Milan's history of industrial development on soft sediments.</w:t>
      </w:r>
    </w:p>
    <w:p>
      <w:pPr>
        <w:pStyle w:val="BodyText"/>
      </w:pPr>
      <w:r>
        <w:t xml:space="preserve">Italy Milan represents more than a destination; it embodies the nexus where geology intersects with sustainability, innovation, and cultural preservation. As I envision my future in this vibrant city, I am committed to becoming a Geologist who does not merely analyze rock formations but actively shapes resilient urban landscapes. The program at University of Milan’s Earth Sciences Department is uniquely positioned to provide the advanced training I seek—particularly its focus on "Geology for Sustainable Cities," which directly addresses the challenges I aim to solve. My goal is not merely to learn but to contribute: developing predictive models for subsurface changes, advising municipal authorities on geological risk mitigation, and mentoring future geologists in applying field knowledge to urban contexts.</w:t>
      </w:r>
    </w:p>
    <w:p>
      <w:pPr>
        <w:pStyle w:val="BodyText"/>
      </w:pPr>
      <w:r>
        <w:t xml:space="preserve">Looking ahead, my long-term vision extends beyond Milan's boundaries. I aspire to establish a consultancy that specializes in integrating geological science with smart-city technologies across Italy and Europe. By collaborating with institutions like the European Centre for Geodynamics (ECG), I aim to pioneer methods for using geospatial data in real-time urban planning—a vision that begins with my immersion in Italy Milan’s academic and professional community. The city’s blend of historical depth, modern ambition, and environmental consciousness makes it the ideal crucible for this mission.</w:t>
      </w:r>
    </w:p>
    <w:p>
      <w:pPr>
        <w:pStyle w:val="BodyText"/>
      </w:pPr>
      <w:r>
        <w:t xml:space="preserve">My Statement of Purpose is not a mere formality but a testament to my readiness to engage deeply with Italy Milan's geological narrative. As I prepare to contribute my skills as a Geologist in this dynamic setting, I am confident that my background, technical proficiency, and unwavering commitment to sustainable geoscience align perfectly with the opportunities awaiting me here. The intricate layers of Milan’s earth—both literal and metaphorical—invite my expertise; I am eager to help unlock their potential for a more resilient future. In Italy Milan, where ancient geology meets contemporary innovation, I will not just study the Earth—I will work to ensure its enduring harmony with human progress.</w:t>
      </w:r>
    </w:p>
    <w:p>
      <w:pPr>
        <w:pStyle w:val="BodyText"/>
      </w:pPr>
      <w:r>
        <w:t xml:space="preserve">Thank you for considering this Statement of Purpose. I eagerly anticipate contributing my passion and skills as a Geologist to the vibrant scientific community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eologist Position in Italy Milan</dc:title>
  <dc:creator/>
  <cp:keywords/>
  <dcterms:created xsi:type="dcterms:W3CDTF">2025-12-11T05:43:57Z</dcterms:created>
  <dcterms:modified xsi:type="dcterms:W3CDTF">2025-12-11T05:43:57Z</dcterms:modified>
</cp:coreProperties>
</file>

<file path=docProps/custom.xml><?xml version="1.0" encoding="utf-8"?>
<Properties xmlns="http://schemas.openxmlformats.org/officeDocument/2006/custom-properties" xmlns:vt="http://schemas.openxmlformats.org/officeDocument/2006/docPropsVTypes"/>
</file>